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21735" w14:textId="0B5BCD4D" w:rsidR="005C1AEF" w:rsidRDefault="000C0AB7" w:rsidP="000C0AB7">
      <w:pPr>
        <w:pStyle w:val="Heading1"/>
      </w:pPr>
      <w:r>
        <w:t>IST769 Homework</w:t>
      </w:r>
      <w:r w:rsidR="009A214C">
        <w:t xml:space="preserve"> </w:t>
      </w:r>
      <w:r w:rsidR="008C788D">
        <w:t>7</w:t>
      </w:r>
      <w:r>
        <w:t xml:space="preserve"> Submission</w:t>
      </w:r>
    </w:p>
    <w:p w14:paraId="5A732396" w14:textId="5D392D2F" w:rsidR="000C0AB7" w:rsidRPr="000C0AB7" w:rsidRDefault="000C0AB7" w:rsidP="000C0AB7">
      <w:pPr>
        <w:pStyle w:val="Heading2"/>
      </w:pPr>
      <w:r>
        <w:t xml:space="preserve">Basic Information </w:t>
      </w:r>
    </w:p>
    <w:p w14:paraId="5CC91036" w14:textId="2681B161" w:rsidR="002A693F" w:rsidRDefault="002A693F" w:rsidP="002A693F">
      <w:r>
        <w:t>Your Name: Srihari Busam</w:t>
      </w:r>
      <w:r>
        <w:tab/>
      </w:r>
      <w:r>
        <w:br/>
        <w:t xml:space="preserve">Your SUID: </w:t>
      </w:r>
      <w:proofErr w:type="spellStart"/>
      <w:r>
        <w:t>sbusam</w:t>
      </w:r>
      <w:proofErr w:type="spellEnd"/>
      <w:r>
        <w:br/>
        <w:t>Your Email: sbusam@syr.edu</w:t>
      </w:r>
      <w:r>
        <w:br/>
        <w:t>Date Due: 1</w:t>
      </w:r>
      <w:r w:rsidR="00FD66AC">
        <w:t>1</w:t>
      </w:r>
      <w:r>
        <w:t>/</w:t>
      </w:r>
      <w:r w:rsidR="00825E7A">
        <w:t>1</w:t>
      </w:r>
      <w:r w:rsidR="008C788D">
        <w:t>8</w:t>
      </w:r>
      <w:r>
        <w:t>/2021</w:t>
      </w:r>
      <w:r>
        <w:br/>
        <w:t xml:space="preserve">Homework #: </w:t>
      </w:r>
      <w:r w:rsidR="008C788D">
        <w:t>7</w:t>
      </w:r>
    </w:p>
    <w:p w14:paraId="5150DB40" w14:textId="286362A3" w:rsidR="00314179" w:rsidRDefault="00314179" w:rsidP="00314179">
      <w:pPr>
        <w:pStyle w:val="Heading2"/>
      </w:pPr>
      <w:r>
        <w:t>QUESTIONS</w:t>
      </w:r>
      <w:r w:rsidRPr="00314179">
        <w:t>:</w:t>
      </w:r>
    </w:p>
    <w:p w14:paraId="23433785" w14:textId="77777777" w:rsidR="009E7AF6" w:rsidRDefault="009E7AF6" w:rsidP="009E7AF6">
      <w:pPr>
        <w:pStyle w:val="ListParagraph"/>
        <w:numPr>
          <w:ilvl w:val="0"/>
          <w:numId w:val="1"/>
        </w:numPr>
      </w:pPr>
      <w:r>
        <w:t xml:space="preserve">From Impala, use the two external tables </w:t>
      </w:r>
      <w:r w:rsidRPr="00083F1E">
        <w:rPr>
          <w:b/>
        </w:rPr>
        <w:t>weblogs</w:t>
      </w:r>
      <w:r>
        <w:t xml:space="preserve"> created from </w:t>
      </w:r>
      <w:r>
        <w:rPr>
          <w:b/>
        </w:rPr>
        <w:t>clickstream/</w:t>
      </w:r>
      <w:proofErr w:type="spellStart"/>
      <w:r>
        <w:rPr>
          <w:b/>
        </w:rPr>
        <w:t>logs_noheader</w:t>
      </w:r>
      <w:proofErr w:type="spellEnd"/>
      <w:r>
        <w:t xml:space="preserve"> and </w:t>
      </w:r>
      <w:proofErr w:type="spellStart"/>
      <w:r>
        <w:rPr>
          <w:b/>
        </w:rPr>
        <w:t>iplookup</w:t>
      </w:r>
      <w:proofErr w:type="spellEnd"/>
      <w:r>
        <w:rPr>
          <w:b/>
        </w:rPr>
        <w:t xml:space="preserve"> </w:t>
      </w:r>
      <w:r>
        <w:t xml:space="preserve">created from </w:t>
      </w:r>
      <w:r>
        <w:rPr>
          <w:b/>
        </w:rPr>
        <w:t>clickstream/</w:t>
      </w:r>
      <w:proofErr w:type="spellStart"/>
      <w:r>
        <w:rPr>
          <w:b/>
        </w:rPr>
        <w:t>iplookup_noheader</w:t>
      </w:r>
      <w:proofErr w:type="spellEnd"/>
      <w:r>
        <w:t xml:space="preserve"> you created in the previous assignment to complete this question. Use the impala shell to answer the following questions, making sure to include the SELECT query you used to answer it. </w:t>
      </w:r>
    </w:p>
    <w:p w14:paraId="64B5B18C" w14:textId="77777777" w:rsidR="009E7AF6" w:rsidRDefault="009E7AF6" w:rsidP="009E7AF6">
      <w:pPr>
        <w:pStyle w:val="ListParagraph"/>
        <w:numPr>
          <w:ilvl w:val="1"/>
          <w:numId w:val="1"/>
        </w:numPr>
      </w:pPr>
      <w:r>
        <w:t>How many GET and POST requests are there in the weblogs?</w:t>
      </w:r>
    </w:p>
    <w:p w14:paraId="29692599" w14:textId="77777777" w:rsidR="009E7AF6" w:rsidRDefault="009E7AF6" w:rsidP="009E7AF6">
      <w:pPr>
        <w:pStyle w:val="ListParagraph"/>
        <w:numPr>
          <w:ilvl w:val="1"/>
          <w:numId w:val="1"/>
        </w:numPr>
      </w:pPr>
      <w:r>
        <w:t>How many requests have Mac in the user agent?</w:t>
      </w:r>
    </w:p>
    <w:p w14:paraId="41D41AF9" w14:textId="77777777" w:rsidR="009E7AF6" w:rsidRDefault="009E7AF6" w:rsidP="009E7AF6">
      <w:pPr>
        <w:pStyle w:val="ListParagraph"/>
        <w:numPr>
          <w:ilvl w:val="1"/>
          <w:numId w:val="1"/>
        </w:numPr>
      </w:pPr>
      <w:r>
        <w:t>How many hosts (</w:t>
      </w:r>
      <w:proofErr w:type="spellStart"/>
      <w:r>
        <w:t>ip</w:t>
      </w:r>
      <w:proofErr w:type="spellEnd"/>
      <w:r>
        <w:t xml:space="preserve"> addresses) have Mac in the user agent?</w:t>
      </w:r>
      <w:r>
        <w:br/>
      </w:r>
    </w:p>
    <w:p w14:paraId="011BABBC" w14:textId="77777777" w:rsidR="009E7AF6" w:rsidRDefault="009E7AF6" w:rsidP="009E7AF6">
      <w:pPr>
        <w:pStyle w:val="ListParagraph"/>
        <w:numPr>
          <w:ilvl w:val="0"/>
          <w:numId w:val="1"/>
        </w:numPr>
      </w:pPr>
      <w:r>
        <w:t>From the HBase shell, include the commands required to complete the following.</w:t>
      </w:r>
    </w:p>
    <w:p w14:paraId="1D9806A4" w14:textId="77777777" w:rsidR="009E7AF6" w:rsidRDefault="009E7AF6" w:rsidP="009E7AF6">
      <w:pPr>
        <w:pStyle w:val="ListParagraph"/>
        <w:numPr>
          <w:ilvl w:val="1"/>
          <w:numId w:val="1"/>
        </w:numPr>
      </w:pPr>
      <w:r>
        <w:t xml:space="preserve">Create a table named </w:t>
      </w:r>
      <w:r w:rsidRPr="009A767D">
        <w:rPr>
          <w:b/>
        </w:rPr>
        <w:t>computers</w:t>
      </w:r>
      <w:r>
        <w:t xml:space="preserve"> with column family </w:t>
      </w:r>
      <w:r>
        <w:rPr>
          <w:b/>
        </w:rPr>
        <w:t>info</w:t>
      </w:r>
      <w:r>
        <w:t xml:space="preserve">. </w:t>
      </w:r>
    </w:p>
    <w:p w14:paraId="6C439605" w14:textId="77777777" w:rsidR="009E7AF6" w:rsidRDefault="009E7AF6" w:rsidP="009E7AF6">
      <w:pPr>
        <w:pStyle w:val="ListParagraph"/>
        <w:numPr>
          <w:ilvl w:val="1"/>
          <w:numId w:val="1"/>
        </w:numPr>
      </w:pPr>
      <w:r>
        <w:t>Issue HBase commands to write the following data to the table in the column family:</w:t>
      </w:r>
    </w:p>
    <w:tbl>
      <w:tblPr>
        <w:tblStyle w:val="TableGrid"/>
        <w:tblW w:w="0" w:type="auto"/>
        <w:tblInd w:w="1440" w:type="dxa"/>
        <w:tblLook w:val="04A0" w:firstRow="1" w:lastRow="0" w:firstColumn="1" w:lastColumn="0" w:noHBand="0" w:noVBand="1"/>
      </w:tblPr>
      <w:tblGrid>
        <w:gridCol w:w="2019"/>
        <w:gridCol w:w="1936"/>
        <w:gridCol w:w="1985"/>
        <w:gridCol w:w="1970"/>
      </w:tblGrid>
      <w:tr w:rsidR="009E7AF6" w14:paraId="586A4EEE" w14:textId="77777777" w:rsidTr="00EE7FA2">
        <w:tc>
          <w:tcPr>
            <w:tcW w:w="2337" w:type="dxa"/>
          </w:tcPr>
          <w:p w14:paraId="77DF3E5A" w14:textId="77777777" w:rsidR="009E7AF6" w:rsidRDefault="009E7AF6" w:rsidP="00EE7FA2">
            <w:pPr>
              <w:pStyle w:val="ListParagraph"/>
              <w:ind w:left="0"/>
            </w:pPr>
            <w:r>
              <w:t>Computer ID</w:t>
            </w:r>
          </w:p>
        </w:tc>
        <w:tc>
          <w:tcPr>
            <w:tcW w:w="2337" w:type="dxa"/>
          </w:tcPr>
          <w:p w14:paraId="4A6806F2" w14:textId="77777777" w:rsidR="009E7AF6" w:rsidRDefault="009E7AF6" w:rsidP="00EE7FA2">
            <w:pPr>
              <w:pStyle w:val="ListParagraph"/>
              <w:ind w:left="0"/>
            </w:pPr>
            <w:r>
              <w:t>Model</w:t>
            </w:r>
          </w:p>
        </w:tc>
        <w:tc>
          <w:tcPr>
            <w:tcW w:w="2338" w:type="dxa"/>
          </w:tcPr>
          <w:p w14:paraId="13DF3C52" w14:textId="77777777" w:rsidR="009E7AF6" w:rsidRDefault="009E7AF6" w:rsidP="00EE7FA2">
            <w:pPr>
              <w:pStyle w:val="ListParagraph"/>
              <w:ind w:left="0"/>
            </w:pPr>
            <w:proofErr w:type="spellStart"/>
            <w:r>
              <w:t>GB_Ram</w:t>
            </w:r>
            <w:proofErr w:type="spellEnd"/>
          </w:p>
        </w:tc>
        <w:tc>
          <w:tcPr>
            <w:tcW w:w="2338" w:type="dxa"/>
          </w:tcPr>
          <w:p w14:paraId="7619D76C" w14:textId="77777777" w:rsidR="009E7AF6" w:rsidRDefault="009E7AF6" w:rsidP="00EE7FA2">
            <w:pPr>
              <w:pStyle w:val="ListParagraph"/>
              <w:ind w:left="0"/>
            </w:pPr>
            <w:proofErr w:type="spellStart"/>
            <w:r>
              <w:t>TB_Disk</w:t>
            </w:r>
            <w:proofErr w:type="spellEnd"/>
          </w:p>
        </w:tc>
      </w:tr>
      <w:tr w:rsidR="009E7AF6" w14:paraId="4EDD70A9" w14:textId="77777777" w:rsidTr="00EE7FA2">
        <w:tc>
          <w:tcPr>
            <w:tcW w:w="2337" w:type="dxa"/>
          </w:tcPr>
          <w:p w14:paraId="0162F4AE" w14:textId="77777777" w:rsidR="009E7AF6" w:rsidRDefault="009E7AF6" w:rsidP="00EE7FA2">
            <w:pPr>
              <w:pStyle w:val="ListParagraph"/>
              <w:ind w:left="0"/>
            </w:pPr>
            <w:r>
              <w:t>1</w:t>
            </w:r>
          </w:p>
        </w:tc>
        <w:tc>
          <w:tcPr>
            <w:tcW w:w="2337" w:type="dxa"/>
          </w:tcPr>
          <w:p w14:paraId="4C51601F" w14:textId="77777777" w:rsidR="009E7AF6" w:rsidRDefault="009E7AF6" w:rsidP="00EE7FA2">
            <w:pPr>
              <w:pStyle w:val="ListParagraph"/>
              <w:ind w:left="0"/>
            </w:pPr>
            <w:r>
              <w:t>Dell</w:t>
            </w:r>
          </w:p>
        </w:tc>
        <w:tc>
          <w:tcPr>
            <w:tcW w:w="2338" w:type="dxa"/>
          </w:tcPr>
          <w:p w14:paraId="68E165D8" w14:textId="77777777" w:rsidR="009E7AF6" w:rsidRDefault="009E7AF6" w:rsidP="00EE7FA2">
            <w:pPr>
              <w:pStyle w:val="ListParagraph"/>
              <w:ind w:left="0"/>
            </w:pPr>
            <w:r>
              <w:t>16</w:t>
            </w:r>
          </w:p>
        </w:tc>
        <w:tc>
          <w:tcPr>
            <w:tcW w:w="2338" w:type="dxa"/>
          </w:tcPr>
          <w:p w14:paraId="2A0CF9F2" w14:textId="77777777" w:rsidR="009E7AF6" w:rsidRDefault="009E7AF6" w:rsidP="00EE7FA2">
            <w:pPr>
              <w:pStyle w:val="ListParagraph"/>
              <w:ind w:left="0"/>
            </w:pPr>
            <w:r>
              <w:t>1</w:t>
            </w:r>
          </w:p>
        </w:tc>
      </w:tr>
      <w:tr w:rsidR="009E7AF6" w14:paraId="2AAFA340" w14:textId="77777777" w:rsidTr="00EE7FA2">
        <w:tc>
          <w:tcPr>
            <w:tcW w:w="2337" w:type="dxa"/>
          </w:tcPr>
          <w:p w14:paraId="2037E2A1" w14:textId="77777777" w:rsidR="009E7AF6" w:rsidRDefault="009E7AF6" w:rsidP="00EE7FA2">
            <w:pPr>
              <w:pStyle w:val="ListParagraph"/>
              <w:ind w:left="0"/>
            </w:pPr>
            <w:r>
              <w:t>2</w:t>
            </w:r>
          </w:p>
        </w:tc>
        <w:tc>
          <w:tcPr>
            <w:tcW w:w="2337" w:type="dxa"/>
          </w:tcPr>
          <w:p w14:paraId="1AFE0F29" w14:textId="77777777" w:rsidR="009E7AF6" w:rsidRDefault="009E7AF6" w:rsidP="00EE7FA2">
            <w:pPr>
              <w:pStyle w:val="ListParagraph"/>
              <w:ind w:left="0"/>
            </w:pPr>
            <w:r>
              <w:t>IBM</w:t>
            </w:r>
          </w:p>
        </w:tc>
        <w:tc>
          <w:tcPr>
            <w:tcW w:w="2338" w:type="dxa"/>
          </w:tcPr>
          <w:p w14:paraId="1F98551D" w14:textId="77777777" w:rsidR="009E7AF6" w:rsidRDefault="009E7AF6" w:rsidP="00EE7FA2">
            <w:pPr>
              <w:pStyle w:val="ListParagraph"/>
              <w:ind w:left="0"/>
            </w:pPr>
            <w:r>
              <w:t>32</w:t>
            </w:r>
          </w:p>
        </w:tc>
        <w:tc>
          <w:tcPr>
            <w:tcW w:w="2338" w:type="dxa"/>
          </w:tcPr>
          <w:p w14:paraId="3205FC5F" w14:textId="77777777" w:rsidR="009E7AF6" w:rsidRDefault="009E7AF6" w:rsidP="00EE7FA2">
            <w:pPr>
              <w:pStyle w:val="ListParagraph"/>
              <w:ind w:left="0"/>
            </w:pPr>
            <w:r>
              <w:t>1.5</w:t>
            </w:r>
          </w:p>
        </w:tc>
      </w:tr>
      <w:tr w:rsidR="009E7AF6" w14:paraId="75267D33" w14:textId="77777777" w:rsidTr="00EE7FA2">
        <w:tc>
          <w:tcPr>
            <w:tcW w:w="2337" w:type="dxa"/>
          </w:tcPr>
          <w:p w14:paraId="2F16A6D1" w14:textId="77777777" w:rsidR="009E7AF6" w:rsidRDefault="009E7AF6" w:rsidP="00EE7FA2">
            <w:pPr>
              <w:pStyle w:val="ListParagraph"/>
              <w:ind w:left="0"/>
            </w:pPr>
            <w:r>
              <w:t>3</w:t>
            </w:r>
          </w:p>
        </w:tc>
        <w:tc>
          <w:tcPr>
            <w:tcW w:w="2337" w:type="dxa"/>
          </w:tcPr>
          <w:p w14:paraId="130A6E3B" w14:textId="77777777" w:rsidR="009E7AF6" w:rsidRDefault="009E7AF6" w:rsidP="00EE7FA2">
            <w:pPr>
              <w:pStyle w:val="ListParagraph"/>
              <w:ind w:left="0"/>
            </w:pPr>
            <w:r>
              <w:t>HP</w:t>
            </w:r>
          </w:p>
        </w:tc>
        <w:tc>
          <w:tcPr>
            <w:tcW w:w="2338" w:type="dxa"/>
          </w:tcPr>
          <w:p w14:paraId="123379CB" w14:textId="77777777" w:rsidR="009E7AF6" w:rsidRDefault="009E7AF6" w:rsidP="00EE7FA2">
            <w:pPr>
              <w:pStyle w:val="ListParagraph"/>
              <w:ind w:left="0"/>
            </w:pPr>
            <w:r>
              <w:t>8</w:t>
            </w:r>
          </w:p>
        </w:tc>
        <w:tc>
          <w:tcPr>
            <w:tcW w:w="2338" w:type="dxa"/>
          </w:tcPr>
          <w:p w14:paraId="5BD4289A" w14:textId="77777777" w:rsidR="009E7AF6" w:rsidRDefault="009E7AF6" w:rsidP="00EE7FA2">
            <w:pPr>
              <w:pStyle w:val="ListParagraph"/>
              <w:ind w:left="0"/>
            </w:pPr>
            <w:r>
              <w:t>1</w:t>
            </w:r>
          </w:p>
        </w:tc>
      </w:tr>
      <w:tr w:rsidR="009E7AF6" w14:paraId="2AECCC1B" w14:textId="77777777" w:rsidTr="00EE7FA2">
        <w:tc>
          <w:tcPr>
            <w:tcW w:w="2337" w:type="dxa"/>
          </w:tcPr>
          <w:p w14:paraId="609E04E3" w14:textId="77777777" w:rsidR="009E7AF6" w:rsidRDefault="009E7AF6" w:rsidP="00EE7FA2">
            <w:pPr>
              <w:pStyle w:val="ListParagraph"/>
              <w:ind w:left="0"/>
            </w:pPr>
            <w:r>
              <w:t>4</w:t>
            </w:r>
          </w:p>
        </w:tc>
        <w:tc>
          <w:tcPr>
            <w:tcW w:w="2337" w:type="dxa"/>
          </w:tcPr>
          <w:p w14:paraId="292E5FF1" w14:textId="77777777" w:rsidR="009E7AF6" w:rsidRDefault="009E7AF6" w:rsidP="00EE7FA2">
            <w:pPr>
              <w:pStyle w:val="ListParagraph"/>
              <w:ind w:left="0"/>
            </w:pPr>
            <w:r>
              <w:t>Acer</w:t>
            </w:r>
          </w:p>
        </w:tc>
        <w:tc>
          <w:tcPr>
            <w:tcW w:w="2338" w:type="dxa"/>
          </w:tcPr>
          <w:p w14:paraId="73237478" w14:textId="77777777" w:rsidR="009E7AF6" w:rsidRDefault="009E7AF6" w:rsidP="00EE7FA2">
            <w:pPr>
              <w:pStyle w:val="ListParagraph"/>
              <w:ind w:left="0"/>
            </w:pPr>
            <w:r>
              <w:t>16</w:t>
            </w:r>
          </w:p>
        </w:tc>
        <w:tc>
          <w:tcPr>
            <w:tcW w:w="2338" w:type="dxa"/>
          </w:tcPr>
          <w:p w14:paraId="32380A38" w14:textId="77777777" w:rsidR="009E7AF6" w:rsidRDefault="009E7AF6" w:rsidP="00EE7FA2">
            <w:pPr>
              <w:pStyle w:val="ListParagraph"/>
              <w:ind w:left="0"/>
            </w:pPr>
            <w:r>
              <w:t>2</w:t>
            </w:r>
          </w:p>
        </w:tc>
      </w:tr>
    </w:tbl>
    <w:p w14:paraId="595EDF67" w14:textId="77777777" w:rsidR="009E7AF6" w:rsidRDefault="009E7AF6" w:rsidP="009E7AF6"/>
    <w:p w14:paraId="27AD6A15" w14:textId="77777777" w:rsidR="009E7AF6" w:rsidRDefault="009E7AF6" w:rsidP="009E7AF6">
      <w:pPr>
        <w:pStyle w:val="ListParagraph"/>
        <w:numPr>
          <w:ilvl w:val="0"/>
          <w:numId w:val="1"/>
        </w:numPr>
      </w:pPr>
      <w:r>
        <w:t xml:space="preserve">From the Hive shell, write an HQL statement to create an external Hive table from the HBase </w:t>
      </w:r>
      <w:r w:rsidRPr="00083F1E">
        <w:rPr>
          <w:b/>
        </w:rPr>
        <w:t>computers</w:t>
      </w:r>
      <w:r>
        <w:t xml:space="preserve"> table. Then write a hive query to add up the total ram and disk across all computers. Your answer should include all HQL statements.</w:t>
      </w:r>
      <w:r>
        <w:br/>
      </w:r>
    </w:p>
    <w:p w14:paraId="42CB5E2D" w14:textId="77777777" w:rsidR="009E7AF6" w:rsidRDefault="009E7AF6" w:rsidP="009E7AF6">
      <w:pPr>
        <w:pStyle w:val="ListParagraph"/>
        <w:numPr>
          <w:ilvl w:val="0"/>
          <w:numId w:val="1"/>
        </w:numPr>
      </w:pPr>
      <w:r>
        <w:t xml:space="preserve">Use Hive to load the </w:t>
      </w:r>
      <w:proofErr w:type="spellStart"/>
      <w:r w:rsidRPr="005F2A55">
        <w:rPr>
          <w:b/>
        </w:rPr>
        <w:t>iplookup</w:t>
      </w:r>
      <w:proofErr w:type="spellEnd"/>
      <w:r>
        <w:t xml:space="preserve"> table you created from </w:t>
      </w:r>
      <w:r>
        <w:rPr>
          <w:b/>
        </w:rPr>
        <w:t>clickstream/</w:t>
      </w:r>
      <w:proofErr w:type="spellStart"/>
      <w:r>
        <w:rPr>
          <w:b/>
        </w:rPr>
        <w:t>iplookup_noheader</w:t>
      </w:r>
      <w:proofErr w:type="spellEnd"/>
      <w:r>
        <w:t xml:space="preserve"> into and HBase table, with IP address as key. Include the HQL Queries you wrote to make the table and load the data as the answer to your question.</w:t>
      </w:r>
      <w:r>
        <w:br/>
      </w:r>
    </w:p>
    <w:p w14:paraId="0EE8C72E" w14:textId="77777777" w:rsidR="009E7AF6" w:rsidRDefault="009E7AF6" w:rsidP="009E7AF6">
      <w:pPr>
        <w:pStyle w:val="ListParagraph"/>
        <w:numPr>
          <w:ilvl w:val="0"/>
          <w:numId w:val="1"/>
        </w:numPr>
      </w:pPr>
      <w:r>
        <w:t xml:space="preserve">From the HBase shell, write an HBase query to retrieve the city and state columns for all rows in the </w:t>
      </w:r>
      <w:proofErr w:type="spellStart"/>
      <w:r w:rsidRPr="00666789">
        <w:rPr>
          <w:b/>
        </w:rPr>
        <w:t>iplookup</w:t>
      </w:r>
      <w:proofErr w:type="spellEnd"/>
      <w:r>
        <w:t xml:space="preserve"> table.</w:t>
      </w:r>
    </w:p>
    <w:p w14:paraId="07CBC110" w14:textId="77777777" w:rsidR="00981487" w:rsidRPr="00981487" w:rsidRDefault="00981487" w:rsidP="00981487"/>
    <w:p w14:paraId="2751DAEA" w14:textId="77777777" w:rsidR="003B64F5" w:rsidRDefault="003B64F5" w:rsidP="003B64F5"/>
    <w:p w14:paraId="52D7966F" w14:textId="46187127" w:rsidR="003B64F5" w:rsidRDefault="003B64F5" w:rsidP="003B64F5">
      <w:pPr>
        <w:pStyle w:val="Heading2"/>
      </w:pPr>
      <w:r>
        <w:lastRenderedPageBreak/>
        <w:t>ANSWERS:</w:t>
      </w:r>
    </w:p>
    <w:p w14:paraId="3206E0AF" w14:textId="6C316C79" w:rsidR="00A67F44" w:rsidRDefault="00B777AB" w:rsidP="008C788D">
      <w:pPr>
        <w:pStyle w:val="Heading3"/>
        <w:rPr>
          <w:b/>
          <w:bCs/>
        </w:rPr>
      </w:pPr>
      <w:r w:rsidRPr="00B777AB">
        <w:rPr>
          <w:b/>
          <w:bCs/>
        </w:rPr>
        <w:t>ANSWER 1</w:t>
      </w:r>
      <w:r w:rsidR="00385E22">
        <w:rPr>
          <w:b/>
          <w:bCs/>
        </w:rPr>
        <w:t>:</w:t>
      </w:r>
    </w:p>
    <w:p w14:paraId="3F1B45BC" w14:textId="144F06CE" w:rsidR="00935377" w:rsidRDefault="00935377" w:rsidP="00935377"/>
    <w:tbl>
      <w:tblPr>
        <w:tblStyle w:val="TableGrid"/>
        <w:tblW w:w="0" w:type="auto"/>
        <w:tblLook w:val="04A0" w:firstRow="1" w:lastRow="0" w:firstColumn="1" w:lastColumn="0" w:noHBand="0" w:noVBand="1"/>
      </w:tblPr>
      <w:tblGrid>
        <w:gridCol w:w="9350"/>
      </w:tblGrid>
      <w:tr w:rsidR="00935377" w14:paraId="3915B581" w14:textId="77777777" w:rsidTr="00935377">
        <w:tc>
          <w:tcPr>
            <w:tcW w:w="9350" w:type="dxa"/>
          </w:tcPr>
          <w:p w14:paraId="4AEE7545" w14:textId="40E9EF51" w:rsidR="00935377" w:rsidRDefault="00935377" w:rsidP="00935377">
            <w:r>
              <w:t>CODE</w:t>
            </w:r>
          </w:p>
        </w:tc>
      </w:tr>
      <w:tr w:rsidR="00935377" w14:paraId="1D815EC9" w14:textId="77777777" w:rsidTr="00935377">
        <w:tc>
          <w:tcPr>
            <w:tcW w:w="9350" w:type="dxa"/>
          </w:tcPr>
          <w:p w14:paraId="1AF0AB40" w14:textId="1A537E72" w:rsidR="00795EB4" w:rsidRDefault="00795EB4" w:rsidP="00935377">
            <w:r>
              <w:t>--Query1</w:t>
            </w:r>
          </w:p>
          <w:p w14:paraId="2CA706C8" w14:textId="6F6BF05A" w:rsidR="00935377" w:rsidRDefault="00935377" w:rsidP="00935377">
            <w:r>
              <w:t xml:space="preserve">SELECT method, </w:t>
            </w:r>
            <w:proofErr w:type="gramStart"/>
            <w:r>
              <w:t>count(</w:t>
            </w:r>
            <w:proofErr w:type="gramEnd"/>
            <w:r>
              <w:t xml:space="preserve">*) as </w:t>
            </w:r>
            <w:proofErr w:type="spellStart"/>
            <w:r>
              <w:t>method_count</w:t>
            </w:r>
            <w:proofErr w:type="spellEnd"/>
            <w:r>
              <w:t xml:space="preserve"> FROM weblogs GROUP BY method;</w:t>
            </w:r>
          </w:p>
          <w:p w14:paraId="266B4182" w14:textId="77777777" w:rsidR="00935377" w:rsidRDefault="00935377" w:rsidP="00935377"/>
          <w:p w14:paraId="1771CC73" w14:textId="52FBDC02" w:rsidR="00935377" w:rsidRDefault="00795EB4" w:rsidP="00935377">
            <w:r>
              <w:t>--Query2</w:t>
            </w:r>
          </w:p>
          <w:p w14:paraId="1EBBE885" w14:textId="7BBCDCDC" w:rsidR="00935377" w:rsidRDefault="00935377" w:rsidP="00935377">
            <w:r>
              <w:t xml:space="preserve">SELECT </w:t>
            </w:r>
            <w:proofErr w:type="gramStart"/>
            <w:r>
              <w:t>COUNT(</w:t>
            </w:r>
            <w:proofErr w:type="gramEnd"/>
            <w:r>
              <w:t xml:space="preserve">*) as </w:t>
            </w:r>
            <w:proofErr w:type="spellStart"/>
            <w:r>
              <w:t>mac_count</w:t>
            </w:r>
            <w:proofErr w:type="spellEnd"/>
            <w:r>
              <w:t xml:space="preserve"> FROM weblogs WHERE </w:t>
            </w:r>
            <w:proofErr w:type="spellStart"/>
            <w:r>
              <w:t>useragent</w:t>
            </w:r>
            <w:proofErr w:type="spellEnd"/>
            <w:r>
              <w:t xml:space="preserve"> like '%Mac%';</w:t>
            </w:r>
          </w:p>
          <w:p w14:paraId="29D40332" w14:textId="77777777" w:rsidR="00935377" w:rsidRDefault="00935377" w:rsidP="00935377"/>
          <w:p w14:paraId="08A4746C" w14:textId="7316F035" w:rsidR="00935377" w:rsidRDefault="00795EB4" w:rsidP="00935377">
            <w:r>
              <w:t>--Query 3</w:t>
            </w:r>
          </w:p>
          <w:p w14:paraId="520A1265" w14:textId="256A8864" w:rsidR="00795EB4" w:rsidRDefault="00795EB4" w:rsidP="00935377">
            <w:r>
              <w:t xml:space="preserve">-- I am assuming that this question wants the valid </w:t>
            </w:r>
            <w:proofErr w:type="spellStart"/>
            <w:r>
              <w:t>ip</w:t>
            </w:r>
            <w:proofErr w:type="spellEnd"/>
            <w:r>
              <w:t xml:space="preserve"> addresses from both weblogs and </w:t>
            </w:r>
            <w:proofErr w:type="spellStart"/>
            <w:r>
              <w:t>iplookup</w:t>
            </w:r>
            <w:proofErr w:type="spellEnd"/>
            <w:r>
              <w:t xml:space="preserve"> tables</w:t>
            </w:r>
          </w:p>
          <w:p w14:paraId="02FF30E9" w14:textId="77777777" w:rsidR="00FB1520" w:rsidRDefault="00FB1520" w:rsidP="00935377"/>
          <w:p w14:paraId="458B5694" w14:textId="03BD1A3E" w:rsidR="00935377" w:rsidRDefault="00935377" w:rsidP="00935377">
            <w:r>
              <w:t>SELECT COUNT(</w:t>
            </w:r>
            <w:proofErr w:type="gramStart"/>
            <w:r>
              <w:t>DISTINCT(</w:t>
            </w:r>
            <w:proofErr w:type="spellStart"/>
            <w:proofErr w:type="gramEnd"/>
            <w:r>
              <w:t>ip.ip</w:t>
            </w:r>
            <w:proofErr w:type="spellEnd"/>
            <w:r>
              <w:t xml:space="preserve">)) AS </w:t>
            </w:r>
            <w:proofErr w:type="spellStart"/>
            <w:r>
              <w:t>unique_ip_mac</w:t>
            </w:r>
            <w:proofErr w:type="spellEnd"/>
          </w:p>
          <w:p w14:paraId="0D853533" w14:textId="77777777" w:rsidR="00935377" w:rsidRDefault="00935377" w:rsidP="00935377">
            <w:r>
              <w:t xml:space="preserve">FROM weblogs </w:t>
            </w:r>
            <w:proofErr w:type="spellStart"/>
            <w:r>
              <w:t>wl</w:t>
            </w:r>
            <w:proofErr w:type="spellEnd"/>
            <w:r>
              <w:t xml:space="preserve"> JOIN </w:t>
            </w:r>
            <w:proofErr w:type="spellStart"/>
            <w:r>
              <w:t>iplookup</w:t>
            </w:r>
            <w:proofErr w:type="spellEnd"/>
            <w:r>
              <w:t xml:space="preserve"> </w:t>
            </w:r>
            <w:proofErr w:type="spellStart"/>
            <w:r>
              <w:t>ip</w:t>
            </w:r>
            <w:proofErr w:type="spellEnd"/>
          </w:p>
          <w:p w14:paraId="4A56994D" w14:textId="77777777" w:rsidR="00935377" w:rsidRDefault="00935377" w:rsidP="00935377">
            <w:r>
              <w:t>ON (</w:t>
            </w:r>
            <w:proofErr w:type="spellStart"/>
            <w:proofErr w:type="gramStart"/>
            <w:r>
              <w:t>wl.ipaddress</w:t>
            </w:r>
            <w:proofErr w:type="spellEnd"/>
            <w:proofErr w:type="gramEnd"/>
            <w:r>
              <w:t xml:space="preserve"> = </w:t>
            </w:r>
            <w:proofErr w:type="spellStart"/>
            <w:r>
              <w:t>ip.ip</w:t>
            </w:r>
            <w:proofErr w:type="spellEnd"/>
            <w:r>
              <w:t>)</w:t>
            </w:r>
          </w:p>
          <w:p w14:paraId="10E0DCC0" w14:textId="77440C84" w:rsidR="00935377" w:rsidRDefault="00935377" w:rsidP="00935377">
            <w:r>
              <w:t xml:space="preserve">WHERE </w:t>
            </w:r>
            <w:proofErr w:type="spellStart"/>
            <w:proofErr w:type="gramStart"/>
            <w:r>
              <w:t>wl.useragent</w:t>
            </w:r>
            <w:proofErr w:type="spellEnd"/>
            <w:proofErr w:type="gramEnd"/>
            <w:r>
              <w:t xml:space="preserve"> LIKE '%Mac%';</w:t>
            </w:r>
          </w:p>
        </w:tc>
      </w:tr>
    </w:tbl>
    <w:p w14:paraId="36C4C795" w14:textId="77777777" w:rsidR="00935377" w:rsidRPr="00935377" w:rsidRDefault="00935377" w:rsidP="00935377"/>
    <w:p w14:paraId="7C3A52C0" w14:textId="72FAE5CC" w:rsidR="00837D71" w:rsidRPr="00E6331C" w:rsidRDefault="00E6331C" w:rsidP="00837D71">
      <w:pPr>
        <w:rPr>
          <w:b/>
          <w:bCs/>
          <w:u w:val="single"/>
        </w:rPr>
      </w:pPr>
      <w:r w:rsidRPr="00E6331C">
        <w:rPr>
          <w:b/>
          <w:bCs/>
          <w:u w:val="single"/>
        </w:rPr>
        <w:t>Screenshot #Query1</w:t>
      </w:r>
    </w:p>
    <w:p w14:paraId="717D8625" w14:textId="47A3D214" w:rsidR="00837D71" w:rsidRPr="00837D71" w:rsidRDefault="00837D71" w:rsidP="00837D71">
      <w:r>
        <w:rPr>
          <w:noProof/>
        </w:rPr>
        <w:drawing>
          <wp:inline distT="0" distB="0" distL="0" distR="0" wp14:anchorId="72BF2BDF" wp14:editId="2E7E31F0">
            <wp:extent cx="5943600" cy="1699895"/>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5"/>
                    <a:stretch>
                      <a:fillRect/>
                    </a:stretch>
                  </pic:blipFill>
                  <pic:spPr>
                    <a:xfrm>
                      <a:off x="0" y="0"/>
                      <a:ext cx="5943600" cy="1699895"/>
                    </a:xfrm>
                    <a:prstGeom prst="rect">
                      <a:avLst/>
                    </a:prstGeom>
                  </pic:spPr>
                </pic:pic>
              </a:graphicData>
            </a:graphic>
          </wp:inline>
        </w:drawing>
      </w:r>
    </w:p>
    <w:p w14:paraId="0B1F67A7" w14:textId="57398DD8" w:rsidR="00E6331C" w:rsidRPr="00E6331C" w:rsidRDefault="00E6331C" w:rsidP="0042394D">
      <w:pPr>
        <w:rPr>
          <w:b/>
          <w:bCs/>
          <w:u w:val="single"/>
        </w:rPr>
      </w:pPr>
      <w:r w:rsidRPr="00E6331C">
        <w:rPr>
          <w:b/>
          <w:bCs/>
          <w:u w:val="single"/>
        </w:rPr>
        <w:t>Screenshot #Query</w:t>
      </w:r>
      <w:r>
        <w:rPr>
          <w:b/>
          <w:bCs/>
          <w:u w:val="single"/>
        </w:rPr>
        <w:t>2</w:t>
      </w:r>
    </w:p>
    <w:p w14:paraId="1C0D6B88" w14:textId="51AD944E" w:rsidR="00A67F44" w:rsidRDefault="00837D71" w:rsidP="0042394D">
      <w:r>
        <w:rPr>
          <w:noProof/>
        </w:rPr>
        <w:drawing>
          <wp:inline distT="0" distB="0" distL="0" distR="0" wp14:anchorId="2E009957" wp14:editId="67C26842">
            <wp:extent cx="5943600" cy="1571625"/>
            <wp:effectExtent l="0" t="0" r="0" b="9525"/>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6"/>
                    <a:stretch>
                      <a:fillRect/>
                    </a:stretch>
                  </pic:blipFill>
                  <pic:spPr>
                    <a:xfrm>
                      <a:off x="0" y="0"/>
                      <a:ext cx="5943600" cy="1571625"/>
                    </a:xfrm>
                    <a:prstGeom prst="rect">
                      <a:avLst/>
                    </a:prstGeom>
                  </pic:spPr>
                </pic:pic>
              </a:graphicData>
            </a:graphic>
          </wp:inline>
        </w:drawing>
      </w:r>
    </w:p>
    <w:p w14:paraId="5837CA08" w14:textId="22594F07" w:rsidR="00E6331C" w:rsidRPr="00E6331C" w:rsidRDefault="00E6331C" w:rsidP="0042394D">
      <w:pPr>
        <w:rPr>
          <w:b/>
          <w:bCs/>
          <w:u w:val="single"/>
        </w:rPr>
      </w:pPr>
      <w:r w:rsidRPr="00E6331C">
        <w:rPr>
          <w:b/>
          <w:bCs/>
          <w:u w:val="single"/>
        </w:rPr>
        <w:t>Screenshot #Query</w:t>
      </w:r>
      <w:r>
        <w:rPr>
          <w:b/>
          <w:bCs/>
          <w:u w:val="single"/>
        </w:rPr>
        <w:t>3</w:t>
      </w:r>
    </w:p>
    <w:p w14:paraId="2F0B8272" w14:textId="4ED83A0C" w:rsidR="004C0FBB" w:rsidRDefault="004C0FBB" w:rsidP="0042394D">
      <w:r>
        <w:rPr>
          <w:noProof/>
        </w:rPr>
        <w:lastRenderedPageBreak/>
        <w:drawing>
          <wp:inline distT="0" distB="0" distL="0" distR="0" wp14:anchorId="418744F8" wp14:editId="230F216D">
            <wp:extent cx="5943600" cy="2876550"/>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7"/>
                    <a:stretch>
                      <a:fillRect/>
                    </a:stretch>
                  </pic:blipFill>
                  <pic:spPr>
                    <a:xfrm>
                      <a:off x="0" y="0"/>
                      <a:ext cx="5943600" cy="2876550"/>
                    </a:xfrm>
                    <a:prstGeom prst="rect">
                      <a:avLst/>
                    </a:prstGeom>
                  </pic:spPr>
                </pic:pic>
              </a:graphicData>
            </a:graphic>
          </wp:inline>
        </w:drawing>
      </w:r>
    </w:p>
    <w:p w14:paraId="65112F62" w14:textId="5F53A3C8" w:rsidR="00400012" w:rsidRDefault="00400012" w:rsidP="0042394D"/>
    <w:p w14:paraId="0D3D57E3" w14:textId="7BF9EBF0" w:rsidR="00400012" w:rsidRDefault="00400012" w:rsidP="00400012">
      <w:pPr>
        <w:pStyle w:val="Heading3"/>
        <w:rPr>
          <w:b/>
          <w:bCs/>
        </w:rPr>
      </w:pPr>
      <w:r w:rsidRPr="00B777AB">
        <w:rPr>
          <w:b/>
          <w:bCs/>
        </w:rPr>
        <w:t xml:space="preserve">ANSWER </w:t>
      </w:r>
      <w:r>
        <w:rPr>
          <w:b/>
          <w:bCs/>
        </w:rPr>
        <w:t>2:</w:t>
      </w:r>
    </w:p>
    <w:tbl>
      <w:tblPr>
        <w:tblStyle w:val="TableGrid"/>
        <w:tblW w:w="0" w:type="auto"/>
        <w:tblLook w:val="04A0" w:firstRow="1" w:lastRow="0" w:firstColumn="1" w:lastColumn="0" w:noHBand="0" w:noVBand="1"/>
      </w:tblPr>
      <w:tblGrid>
        <w:gridCol w:w="9350"/>
      </w:tblGrid>
      <w:tr w:rsidR="00935377" w14:paraId="337CC094" w14:textId="77777777" w:rsidTr="00935377">
        <w:tc>
          <w:tcPr>
            <w:tcW w:w="9350" w:type="dxa"/>
          </w:tcPr>
          <w:p w14:paraId="5C9AA36F" w14:textId="0F2D6CE4" w:rsidR="00935377" w:rsidRDefault="00935377" w:rsidP="00935377">
            <w:r>
              <w:t>CODE</w:t>
            </w:r>
          </w:p>
        </w:tc>
      </w:tr>
      <w:tr w:rsidR="00935377" w14:paraId="6C954547" w14:textId="77777777" w:rsidTr="00935377">
        <w:tc>
          <w:tcPr>
            <w:tcW w:w="9350" w:type="dxa"/>
          </w:tcPr>
          <w:p w14:paraId="62CCE399" w14:textId="77777777" w:rsidR="00935377" w:rsidRDefault="00935377" w:rsidP="00935377">
            <w:r>
              <w:t>create 'computers', 'info'</w:t>
            </w:r>
          </w:p>
          <w:p w14:paraId="694440AB" w14:textId="77777777" w:rsidR="00935377" w:rsidRDefault="00935377" w:rsidP="00935377">
            <w:r>
              <w:t>put 'computers', 1, '</w:t>
            </w:r>
            <w:proofErr w:type="gramStart"/>
            <w:r>
              <w:t>info:computer</w:t>
            </w:r>
            <w:proofErr w:type="gramEnd"/>
            <w:r>
              <w:t>_id',1</w:t>
            </w:r>
          </w:p>
          <w:p w14:paraId="7A71C306" w14:textId="77777777" w:rsidR="00935377" w:rsidRDefault="00935377" w:rsidP="00935377">
            <w:r>
              <w:t>put 'computers', 1, '</w:t>
            </w:r>
            <w:proofErr w:type="spellStart"/>
            <w:proofErr w:type="gramStart"/>
            <w:r>
              <w:t>info:model</w:t>
            </w:r>
            <w:proofErr w:type="spellEnd"/>
            <w:proofErr w:type="gramEnd"/>
            <w:r>
              <w:t>','Dell'</w:t>
            </w:r>
          </w:p>
          <w:p w14:paraId="7953B463" w14:textId="77777777" w:rsidR="00935377" w:rsidRDefault="00935377" w:rsidP="00935377">
            <w:r>
              <w:t>put 'computers', 1, 'info:gb_ram',16</w:t>
            </w:r>
          </w:p>
          <w:p w14:paraId="1B3C39DF" w14:textId="77777777" w:rsidR="00935377" w:rsidRDefault="00935377" w:rsidP="00935377">
            <w:r>
              <w:t>put 'computers', 1, '</w:t>
            </w:r>
            <w:proofErr w:type="gramStart"/>
            <w:r>
              <w:t>info:tb</w:t>
            </w:r>
            <w:proofErr w:type="gramEnd"/>
            <w:r>
              <w:t>_disk',1</w:t>
            </w:r>
          </w:p>
          <w:p w14:paraId="7084D5E2" w14:textId="77777777" w:rsidR="00935377" w:rsidRDefault="00935377" w:rsidP="00935377"/>
          <w:p w14:paraId="330E2FF2" w14:textId="77777777" w:rsidR="00935377" w:rsidRDefault="00935377" w:rsidP="00935377">
            <w:r>
              <w:t>put 'computers', 2, '</w:t>
            </w:r>
            <w:proofErr w:type="gramStart"/>
            <w:r>
              <w:t>info:computer</w:t>
            </w:r>
            <w:proofErr w:type="gramEnd"/>
            <w:r>
              <w:t>_id',2</w:t>
            </w:r>
          </w:p>
          <w:p w14:paraId="42521FAB" w14:textId="77777777" w:rsidR="00935377" w:rsidRDefault="00935377" w:rsidP="00935377">
            <w:r>
              <w:t>put 'computers', 2, '</w:t>
            </w:r>
            <w:proofErr w:type="spellStart"/>
            <w:proofErr w:type="gramStart"/>
            <w:r>
              <w:t>info:model</w:t>
            </w:r>
            <w:proofErr w:type="spellEnd"/>
            <w:proofErr w:type="gramEnd"/>
            <w:r>
              <w:t>','IBM'</w:t>
            </w:r>
          </w:p>
          <w:p w14:paraId="6395CB45" w14:textId="77777777" w:rsidR="00935377" w:rsidRDefault="00935377" w:rsidP="00935377">
            <w:r>
              <w:t>put 'computers', 2, 'info:gb_ram',32</w:t>
            </w:r>
          </w:p>
          <w:p w14:paraId="04A40257" w14:textId="77777777" w:rsidR="00935377" w:rsidRDefault="00935377" w:rsidP="00935377">
            <w:r>
              <w:t>put 'computers', 2, '</w:t>
            </w:r>
            <w:proofErr w:type="gramStart"/>
            <w:r>
              <w:t>info:tb</w:t>
            </w:r>
            <w:proofErr w:type="gramEnd"/>
            <w:r>
              <w:t>_disk',1.5</w:t>
            </w:r>
          </w:p>
          <w:p w14:paraId="22FA8924" w14:textId="77777777" w:rsidR="00935377" w:rsidRDefault="00935377" w:rsidP="00935377"/>
          <w:p w14:paraId="006BF323" w14:textId="77777777" w:rsidR="00935377" w:rsidRDefault="00935377" w:rsidP="00935377">
            <w:r>
              <w:t>put 'computers', 3, '</w:t>
            </w:r>
            <w:proofErr w:type="gramStart"/>
            <w:r>
              <w:t>info:computer</w:t>
            </w:r>
            <w:proofErr w:type="gramEnd"/>
            <w:r>
              <w:t>_id',3</w:t>
            </w:r>
          </w:p>
          <w:p w14:paraId="485B3D03" w14:textId="77777777" w:rsidR="00935377" w:rsidRDefault="00935377" w:rsidP="00935377">
            <w:r>
              <w:t>put 'computers', 3, '</w:t>
            </w:r>
            <w:proofErr w:type="spellStart"/>
            <w:proofErr w:type="gramStart"/>
            <w:r>
              <w:t>info:model</w:t>
            </w:r>
            <w:proofErr w:type="spellEnd"/>
            <w:proofErr w:type="gramEnd"/>
            <w:r>
              <w:t>','HP'</w:t>
            </w:r>
          </w:p>
          <w:p w14:paraId="6F4077E0" w14:textId="77777777" w:rsidR="00935377" w:rsidRDefault="00935377" w:rsidP="00935377">
            <w:r>
              <w:t>put 'computers', 3, 'info:gb_ram',8</w:t>
            </w:r>
          </w:p>
          <w:p w14:paraId="1743C53D" w14:textId="77777777" w:rsidR="00935377" w:rsidRDefault="00935377" w:rsidP="00935377">
            <w:r>
              <w:t>put 'computers', 3, '</w:t>
            </w:r>
            <w:proofErr w:type="gramStart"/>
            <w:r>
              <w:t>info:tb</w:t>
            </w:r>
            <w:proofErr w:type="gramEnd"/>
            <w:r>
              <w:t>_disk',1</w:t>
            </w:r>
          </w:p>
          <w:p w14:paraId="1DF26830" w14:textId="77777777" w:rsidR="00935377" w:rsidRDefault="00935377" w:rsidP="00935377"/>
          <w:p w14:paraId="7793C7A9" w14:textId="77777777" w:rsidR="00935377" w:rsidRDefault="00935377" w:rsidP="00935377">
            <w:r>
              <w:t>put 'computers', 4, '</w:t>
            </w:r>
            <w:proofErr w:type="gramStart"/>
            <w:r>
              <w:t>info:computer</w:t>
            </w:r>
            <w:proofErr w:type="gramEnd"/>
            <w:r>
              <w:t>_id',4</w:t>
            </w:r>
          </w:p>
          <w:p w14:paraId="7B5F9082" w14:textId="77777777" w:rsidR="00935377" w:rsidRDefault="00935377" w:rsidP="00935377">
            <w:r>
              <w:t>put 'computers', 4, '</w:t>
            </w:r>
            <w:proofErr w:type="spellStart"/>
            <w:proofErr w:type="gramStart"/>
            <w:r>
              <w:t>info:model</w:t>
            </w:r>
            <w:proofErr w:type="spellEnd"/>
            <w:proofErr w:type="gramEnd"/>
            <w:r>
              <w:t>','Acer'</w:t>
            </w:r>
          </w:p>
          <w:p w14:paraId="1C37BDA5" w14:textId="77777777" w:rsidR="00935377" w:rsidRDefault="00935377" w:rsidP="00935377">
            <w:r>
              <w:t>put 'computers', 4, 'info:gb_ram',16</w:t>
            </w:r>
          </w:p>
          <w:p w14:paraId="53F4ACC8" w14:textId="21732481" w:rsidR="00935377" w:rsidRDefault="00935377" w:rsidP="00935377">
            <w:r>
              <w:t>put 'computers', 4, '</w:t>
            </w:r>
            <w:proofErr w:type="gramStart"/>
            <w:r>
              <w:t>info:tb</w:t>
            </w:r>
            <w:proofErr w:type="gramEnd"/>
            <w:r>
              <w:t>_disk',2</w:t>
            </w:r>
          </w:p>
        </w:tc>
      </w:tr>
    </w:tbl>
    <w:p w14:paraId="3DDD4588" w14:textId="7F6AAD23" w:rsidR="00935377" w:rsidRDefault="00935377" w:rsidP="00935377"/>
    <w:p w14:paraId="3A810B08" w14:textId="77777777" w:rsidR="00FF138F" w:rsidRDefault="00FF138F" w:rsidP="00935377"/>
    <w:p w14:paraId="4E23E3BB" w14:textId="53739023" w:rsidR="00935377" w:rsidRPr="00935377" w:rsidRDefault="00FF138F" w:rsidP="00935377">
      <w:r w:rsidRPr="00FF138F">
        <w:rPr>
          <w:b/>
          <w:bCs/>
          <w:u w:val="single"/>
        </w:rPr>
        <w:lastRenderedPageBreak/>
        <w:t xml:space="preserve">Screen shot to show computers table from </w:t>
      </w:r>
      <w:proofErr w:type="spellStart"/>
      <w:r w:rsidRPr="00FF138F">
        <w:rPr>
          <w:b/>
          <w:bCs/>
          <w:u w:val="single"/>
        </w:rPr>
        <w:t>hbase</w:t>
      </w:r>
      <w:proofErr w:type="spellEnd"/>
      <w:r w:rsidR="00935377">
        <w:rPr>
          <w:noProof/>
        </w:rPr>
        <w:drawing>
          <wp:inline distT="0" distB="0" distL="0" distR="0" wp14:anchorId="06881E16" wp14:editId="03B1101C">
            <wp:extent cx="5943600" cy="4426585"/>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5943600" cy="4426585"/>
                    </a:xfrm>
                    <a:prstGeom prst="rect">
                      <a:avLst/>
                    </a:prstGeom>
                  </pic:spPr>
                </pic:pic>
              </a:graphicData>
            </a:graphic>
          </wp:inline>
        </w:drawing>
      </w:r>
    </w:p>
    <w:p w14:paraId="26BF200D" w14:textId="39785731" w:rsidR="00400012" w:rsidRDefault="00400012" w:rsidP="0042394D"/>
    <w:p w14:paraId="4E004936" w14:textId="2E2109A6" w:rsidR="009A7961" w:rsidRDefault="009A7961" w:rsidP="009A7961">
      <w:pPr>
        <w:pStyle w:val="Heading3"/>
        <w:rPr>
          <w:b/>
          <w:bCs/>
        </w:rPr>
      </w:pPr>
      <w:r w:rsidRPr="00B777AB">
        <w:rPr>
          <w:b/>
          <w:bCs/>
        </w:rPr>
        <w:t xml:space="preserve">ANSWER </w:t>
      </w:r>
      <w:r>
        <w:rPr>
          <w:b/>
          <w:bCs/>
        </w:rPr>
        <w:t>3:</w:t>
      </w:r>
    </w:p>
    <w:tbl>
      <w:tblPr>
        <w:tblStyle w:val="TableGrid"/>
        <w:tblW w:w="0" w:type="auto"/>
        <w:tblLook w:val="04A0" w:firstRow="1" w:lastRow="0" w:firstColumn="1" w:lastColumn="0" w:noHBand="0" w:noVBand="1"/>
      </w:tblPr>
      <w:tblGrid>
        <w:gridCol w:w="9350"/>
      </w:tblGrid>
      <w:tr w:rsidR="004928AA" w14:paraId="39D73ADC" w14:textId="77777777" w:rsidTr="004928AA">
        <w:tc>
          <w:tcPr>
            <w:tcW w:w="9350" w:type="dxa"/>
          </w:tcPr>
          <w:p w14:paraId="7B6A58A2" w14:textId="7B35CADE" w:rsidR="004928AA" w:rsidRDefault="004928AA" w:rsidP="004928AA">
            <w:r>
              <w:t>CODE</w:t>
            </w:r>
          </w:p>
        </w:tc>
      </w:tr>
      <w:tr w:rsidR="004928AA" w14:paraId="5B701ADC" w14:textId="77777777" w:rsidTr="004928AA">
        <w:tc>
          <w:tcPr>
            <w:tcW w:w="9350" w:type="dxa"/>
          </w:tcPr>
          <w:p w14:paraId="2718082F" w14:textId="77777777" w:rsidR="004928AA" w:rsidRDefault="004928AA" w:rsidP="004928AA">
            <w:r>
              <w:t xml:space="preserve">CREATE EXTERNAL TABLE </w:t>
            </w:r>
            <w:proofErr w:type="spellStart"/>
            <w:r>
              <w:t>computers_hbase</w:t>
            </w:r>
            <w:proofErr w:type="spellEnd"/>
            <w:r>
              <w:t xml:space="preserve"> (key int, </w:t>
            </w:r>
            <w:proofErr w:type="spellStart"/>
            <w:r>
              <w:t>computer_id</w:t>
            </w:r>
            <w:proofErr w:type="spellEnd"/>
            <w:r>
              <w:t xml:space="preserve"> int, model string, </w:t>
            </w:r>
            <w:proofErr w:type="spellStart"/>
            <w:r>
              <w:t>gb_ram</w:t>
            </w:r>
            <w:proofErr w:type="spellEnd"/>
            <w:r>
              <w:t xml:space="preserve"> int, </w:t>
            </w:r>
            <w:proofErr w:type="spellStart"/>
            <w:r>
              <w:t>tb_disk</w:t>
            </w:r>
            <w:proofErr w:type="spellEnd"/>
            <w:r>
              <w:t xml:space="preserve"> float)</w:t>
            </w:r>
          </w:p>
          <w:p w14:paraId="5FFECBF0" w14:textId="77777777" w:rsidR="004928AA" w:rsidRDefault="004928AA" w:rsidP="004928AA">
            <w:r>
              <w:t>stored by '</w:t>
            </w:r>
            <w:proofErr w:type="spellStart"/>
            <w:proofErr w:type="gramStart"/>
            <w:r>
              <w:t>org.apache</w:t>
            </w:r>
            <w:proofErr w:type="gramEnd"/>
            <w:r>
              <w:t>.hadoop.hive.hbase.HBaseStorageHandler</w:t>
            </w:r>
            <w:proofErr w:type="spellEnd"/>
            <w:r>
              <w:t>'</w:t>
            </w:r>
          </w:p>
          <w:p w14:paraId="4CE2A05C" w14:textId="77777777" w:rsidR="004928AA" w:rsidRDefault="004928AA" w:rsidP="004928AA">
            <w:r>
              <w:t xml:space="preserve">WITH </w:t>
            </w:r>
            <w:proofErr w:type="gramStart"/>
            <w:r>
              <w:t>SERDEPROPERTIES(</w:t>
            </w:r>
            <w:proofErr w:type="gramEnd"/>
            <w:r>
              <w:t>"</w:t>
            </w:r>
            <w:proofErr w:type="spellStart"/>
            <w:r>
              <w:t>hbase.columns.mapping</w:t>
            </w:r>
            <w:proofErr w:type="spellEnd"/>
            <w:r>
              <w:t>" = "</w:t>
            </w:r>
            <w:proofErr w:type="spellStart"/>
            <w:r>
              <w:t>info:computer_id,info:model,info:gb_ram,info:tb_disk</w:t>
            </w:r>
            <w:proofErr w:type="spellEnd"/>
            <w:r>
              <w:t>")</w:t>
            </w:r>
          </w:p>
          <w:p w14:paraId="2FE0CFF1" w14:textId="77777777" w:rsidR="004928AA" w:rsidRDefault="004928AA" w:rsidP="004928AA">
            <w:r>
              <w:t>TBLPROPERTIES("hbase.table.name"="computers"</w:t>
            </w:r>
            <w:proofErr w:type="gramStart"/>
            <w:r>
              <w:t>);</w:t>
            </w:r>
            <w:proofErr w:type="gramEnd"/>
          </w:p>
          <w:p w14:paraId="3FBD28D5" w14:textId="77777777" w:rsidR="004928AA" w:rsidRDefault="004928AA" w:rsidP="004928AA"/>
          <w:p w14:paraId="10F9D514" w14:textId="29D99F7E" w:rsidR="004928AA" w:rsidRDefault="004928AA" w:rsidP="004928AA">
            <w:r w:rsidRPr="004928AA">
              <w:t>select sum(</w:t>
            </w:r>
            <w:proofErr w:type="spellStart"/>
            <w:r w:rsidRPr="004928AA">
              <w:t>gb_ram</w:t>
            </w:r>
            <w:proofErr w:type="spellEnd"/>
            <w:r w:rsidRPr="004928AA">
              <w:t xml:space="preserve">) as </w:t>
            </w:r>
            <w:proofErr w:type="spellStart"/>
            <w:r w:rsidRPr="004928AA">
              <w:t>total_ram</w:t>
            </w:r>
            <w:proofErr w:type="spellEnd"/>
            <w:r w:rsidRPr="004928AA">
              <w:t xml:space="preserve"> from </w:t>
            </w:r>
            <w:proofErr w:type="spellStart"/>
            <w:r w:rsidRPr="004928AA">
              <w:t>computers_hbase</w:t>
            </w:r>
            <w:proofErr w:type="spellEnd"/>
            <w:r w:rsidRPr="004928AA">
              <w:t>;</w:t>
            </w:r>
          </w:p>
        </w:tc>
      </w:tr>
    </w:tbl>
    <w:p w14:paraId="447BFC12" w14:textId="77777777" w:rsidR="004928AA" w:rsidRPr="004928AA" w:rsidRDefault="004928AA" w:rsidP="004928AA"/>
    <w:p w14:paraId="58B5B57C" w14:textId="77777777" w:rsidR="009A7961" w:rsidRDefault="009A7961" w:rsidP="0042394D"/>
    <w:p w14:paraId="21AE1F0D" w14:textId="77777777" w:rsidR="006C1C53" w:rsidRDefault="006C1C53" w:rsidP="0042394D"/>
    <w:p w14:paraId="565405BB" w14:textId="0C1D9A20" w:rsidR="009A7961" w:rsidRDefault="006C1C53" w:rsidP="0042394D">
      <w:r w:rsidRPr="006C1C53">
        <w:rPr>
          <w:b/>
          <w:bCs/>
          <w:u w:val="single"/>
        </w:rPr>
        <w:lastRenderedPageBreak/>
        <w:t>Screenshot showing table through hive</w:t>
      </w:r>
      <w:r w:rsidR="009A7961">
        <w:rPr>
          <w:noProof/>
        </w:rPr>
        <w:drawing>
          <wp:inline distT="0" distB="0" distL="0" distR="0" wp14:anchorId="10725C93" wp14:editId="440E28E8">
            <wp:extent cx="5943600" cy="388937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5943600" cy="3889375"/>
                    </a:xfrm>
                    <a:prstGeom prst="rect">
                      <a:avLst/>
                    </a:prstGeom>
                  </pic:spPr>
                </pic:pic>
              </a:graphicData>
            </a:graphic>
          </wp:inline>
        </w:drawing>
      </w:r>
    </w:p>
    <w:p w14:paraId="4C13712E" w14:textId="20E9C555" w:rsidR="006C1C53" w:rsidRDefault="006C1C53" w:rsidP="0042394D">
      <w:pPr>
        <w:rPr>
          <w:noProof/>
        </w:rPr>
      </w:pPr>
    </w:p>
    <w:p w14:paraId="43441CA1" w14:textId="5377633C" w:rsidR="006C1C53" w:rsidRPr="006C1C53" w:rsidRDefault="006C1C53" w:rsidP="0042394D">
      <w:pPr>
        <w:rPr>
          <w:b/>
          <w:bCs/>
          <w:noProof/>
          <w:u w:val="single"/>
        </w:rPr>
      </w:pPr>
      <w:r w:rsidRPr="006C1C53">
        <w:rPr>
          <w:b/>
          <w:bCs/>
          <w:noProof/>
          <w:u w:val="single"/>
        </w:rPr>
        <w:t>Screenshot Query though hive</w:t>
      </w:r>
    </w:p>
    <w:p w14:paraId="4577162C" w14:textId="66AE6988" w:rsidR="00943157" w:rsidRDefault="00943157" w:rsidP="0042394D">
      <w:r>
        <w:rPr>
          <w:noProof/>
        </w:rPr>
        <w:drawing>
          <wp:inline distT="0" distB="0" distL="0" distR="0" wp14:anchorId="2DBCD090" wp14:editId="058D987C">
            <wp:extent cx="5943600" cy="267271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stretch>
                      <a:fillRect/>
                    </a:stretch>
                  </pic:blipFill>
                  <pic:spPr>
                    <a:xfrm>
                      <a:off x="0" y="0"/>
                      <a:ext cx="5943600" cy="2672715"/>
                    </a:xfrm>
                    <a:prstGeom prst="rect">
                      <a:avLst/>
                    </a:prstGeom>
                  </pic:spPr>
                </pic:pic>
              </a:graphicData>
            </a:graphic>
          </wp:inline>
        </w:drawing>
      </w:r>
    </w:p>
    <w:p w14:paraId="68CE9820" w14:textId="2626D010" w:rsidR="00943157" w:rsidRDefault="00943157" w:rsidP="0042394D"/>
    <w:p w14:paraId="3A08B26E" w14:textId="77777777" w:rsidR="006C1C53" w:rsidRDefault="006C1C53" w:rsidP="0042394D"/>
    <w:p w14:paraId="1CC9EC4C" w14:textId="458227EF" w:rsidR="00943157" w:rsidRDefault="00943157" w:rsidP="00943157">
      <w:pPr>
        <w:pStyle w:val="Heading3"/>
        <w:rPr>
          <w:b/>
          <w:bCs/>
        </w:rPr>
      </w:pPr>
      <w:r w:rsidRPr="00B777AB">
        <w:rPr>
          <w:b/>
          <w:bCs/>
        </w:rPr>
        <w:lastRenderedPageBreak/>
        <w:t xml:space="preserve">ANSWER </w:t>
      </w:r>
      <w:r>
        <w:rPr>
          <w:b/>
          <w:bCs/>
        </w:rPr>
        <w:t>4:</w:t>
      </w:r>
    </w:p>
    <w:tbl>
      <w:tblPr>
        <w:tblStyle w:val="TableGrid"/>
        <w:tblW w:w="0" w:type="auto"/>
        <w:tblLook w:val="04A0" w:firstRow="1" w:lastRow="0" w:firstColumn="1" w:lastColumn="0" w:noHBand="0" w:noVBand="1"/>
      </w:tblPr>
      <w:tblGrid>
        <w:gridCol w:w="9350"/>
      </w:tblGrid>
      <w:tr w:rsidR="0092492F" w14:paraId="1E04FDCD" w14:textId="77777777" w:rsidTr="0092492F">
        <w:tc>
          <w:tcPr>
            <w:tcW w:w="9350" w:type="dxa"/>
          </w:tcPr>
          <w:p w14:paraId="109E252E" w14:textId="2365D69C" w:rsidR="0092492F" w:rsidRDefault="0092492F" w:rsidP="0092492F">
            <w:r>
              <w:t>CODE</w:t>
            </w:r>
          </w:p>
        </w:tc>
      </w:tr>
      <w:tr w:rsidR="0092492F" w14:paraId="7092542E" w14:textId="77777777" w:rsidTr="0092492F">
        <w:tc>
          <w:tcPr>
            <w:tcW w:w="9350" w:type="dxa"/>
          </w:tcPr>
          <w:p w14:paraId="59F797B0" w14:textId="77777777" w:rsidR="0092492F" w:rsidRDefault="0092492F" w:rsidP="0092492F">
            <w:r>
              <w:t xml:space="preserve">create table </w:t>
            </w:r>
            <w:proofErr w:type="spellStart"/>
            <w:r>
              <w:t>iplookup_hbase</w:t>
            </w:r>
            <w:proofErr w:type="spellEnd"/>
            <w:r>
              <w:t xml:space="preserve"> (</w:t>
            </w:r>
            <w:proofErr w:type="spellStart"/>
            <w:r>
              <w:t>ip</w:t>
            </w:r>
            <w:proofErr w:type="spellEnd"/>
            <w:r>
              <w:t xml:space="preserve"> string, country string, state string, city string, </w:t>
            </w:r>
            <w:proofErr w:type="spellStart"/>
            <w:r>
              <w:t>approx_lat</w:t>
            </w:r>
            <w:proofErr w:type="spellEnd"/>
            <w:r>
              <w:t xml:space="preserve"> double, </w:t>
            </w:r>
            <w:proofErr w:type="spellStart"/>
            <w:r>
              <w:t>approx_lng</w:t>
            </w:r>
            <w:proofErr w:type="spellEnd"/>
            <w:r>
              <w:t xml:space="preserve"> double)</w:t>
            </w:r>
          </w:p>
          <w:p w14:paraId="0A8321BE" w14:textId="77777777" w:rsidR="0092492F" w:rsidRDefault="0092492F" w:rsidP="0092492F">
            <w:r>
              <w:t>STORED BY '</w:t>
            </w:r>
            <w:proofErr w:type="spellStart"/>
            <w:proofErr w:type="gramStart"/>
            <w:r>
              <w:t>org.apache</w:t>
            </w:r>
            <w:proofErr w:type="gramEnd"/>
            <w:r>
              <w:t>.hadoop.hive.hbase.HBaseStorageHandler</w:t>
            </w:r>
            <w:proofErr w:type="spellEnd"/>
            <w:r>
              <w:t>'</w:t>
            </w:r>
          </w:p>
          <w:p w14:paraId="63B23197" w14:textId="77777777" w:rsidR="0092492F" w:rsidRDefault="0092492F" w:rsidP="0092492F">
            <w:r>
              <w:t xml:space="preserve">WITH </w:t>
            </w:r>
            <w:proofErr w:type="gramStart"/>
            <w:r>
              <w:t>SERDEPROPERTIES(</w:t>
            </w:r>
            <w:proofErr w:type="gramEnd"/>
            <w:r>
              <w:t>"</w:t>
            </w:r>
            <w:proofErr w:type="spellStart"/>
            <w:r>
              <w:t>hbase.columns.mapping</w:t>
            </w:r>
            <w:proofErr w:type="spellEnd"/>
            <w:r>
              <w:t xml:space="preserve">" = ":key, </w:t>
            </w:r>
            <w:proofErr w:type="spellStart"/>
            <w:r>
              <w:t>ipl:country</w:t>
            </w:r>
            <w:proofErr w:type="spellEnd"/>
            <w:r>
              <w:t xml:space="preserve">, </w:t>
            </w:r>
            <w:proofErr w:type="spellStart"/>
            <w:r>
              <w:t>ipl:state</w:t>
            </w:r>
            <w:proofErr w:type="spellEnd"/>
            <w:r>
              <w:t xml:space="preserve">, </w:t>
            </w:r>
            <w:proofErr w:type="spellStart"/>
            <w:r>
              <w:t>ipl:city</w:t>
            </w:r>
            <w:proofErr w:type="spellEnd"/>
            <w:r>
              <w:t xml:space="preserve">, </w:t>
            </w:r>
            <w:proofErr w:type="spellStart"/>
            <w:r>
              <w:t>ipl:approx_lat</w:t>
            </w:r>
            <w:proofErr w:type="spellEnd"/>
            <w:r>
              <w:t xml:space="preserve">, </w:t>
            </w:r>
            <w:proofErr w:type="spellStart"/>
            <w:r>
              <w:t>ipl:approx_lng</w:t>
            </w:r>
            <w:proofErr w:type="spellEnd"/>
            <w:r>
              <w:t>")</w:t>
            </w:r>
          </w:p>
          <w:p w14:paraId="46255734" w14:textId="77777777" w:rsidR="0092492F" w:rsidRDefault="0092492F" w:rsidP="0092492F">
            <w:r>
              <w:t>TBLPROPERTIES("hbase.table.name"="</w:t>
            </w:r>
            <w:proofErr w:type="spellStart"/>
            <w:r>
              <w:t>iplookup</w:t>
            </w:r>
            <w:proofErr w:type="spellEnd"/>
            <w:r>
              <w:t>"</w:t>
            </w:r>
            <w:proofErr w:type="gramStart"/>
            <w:r>
              <w:t>);</w:t>
            </w:r>
            <w:proofErr w:type="gramEnd"/>
          </w:p>
          <w:p w14:paraId="218F4E91" w14:textId="77777777" w:rsidR="0092492F" w:rsidRDefault="0092492F" w:rsidP="0092492F"/>
          <w:p w14:paraId="40895BC4" w14:textId="11C5E101" w:rsidR="0092492F" w:rsidRDefault="0092492F" w:rsidP="0092492F">
            <w:r>
              <w:t xml:space="preserve">INSERT INTO </w:t>
            </w:r>
            <w:proofErr w:type="spellStart"/>
            <w:r>
              <w:t>iplookup_hbase</w:t>
            </w:r>
            <w:proofErr w:type="spellEnd"/>
            <w:r>
              <w:t xml:space="preserve"> select </w:t>
            </w:r>
            <w:proofErr w:type="spellStart"/>
            <w:r>
              <w:t>ip</w:t>
            </w:r>
            <w:proofErr w:type="spellEnd"/>
            <w:r>
              <w:t xml:space="preserve">, country, state, city, </w:t>
            </w:r>
            <w:proofErr w:type="spellStart"/>
            <w:r>
              <w:t>approx_lat</w:t>
            </w:r>
            <w:proofErr w:type="spellEnd"/>
            <w:r>
              <w:t xml:space="preserve">, </w:t>
            </w:r>
            <w:proofErr w:type="spellStart"/>
            <w:r>
              <w:t>approx_lng</w:t>
            </w:r>
            <w:proofErr w:type="spellEnd"/>
            <w:r>
              <w:t xml:space="preserve"> from </w:t>
            </w:r>
            <w:proofErr w:type="spellStart"/>
            <w:r>
              <w:t>iplookup</w:t>
            </w:r>
            <w:proofErr w:type="spellEnd"/>
            <w:r>
              <w:t>;</w:t>
            </w:r>
          </w:p>
        </w:tc>
      </w:tr>
    </w:tbl>
    <w:p w14:paraId="2D42DDC2" w14:textId="0558A3E0" w:rsidR="0092492F" w:rsidRDefault="0092492F" w:rsidP="0092492F"/>
    <w:tbl>
      <w:tblPr>
        <w:tblStyle w:val="TableGrid"/>
        <w:tblW w:w="0" w:type="auto"/>
        <w:tblLook w:val="04A0" w:firstRow="1" w:lastRow="0" w:firstColumn="1" w:lastColumn="0" w:noHBand="0" w:noVBand="1"/>
      </w:tblPr>
      <w:tblGrid>
        <w:gridCol w:w="9350"/>
      </w:tblGrid>
      <w:tr w:rsidR="0092492F" w14:paraId="0D2F41DE" w14:textId="77777777" w:rsidTr="0092492F">
        <w:tc>
          <w:tcPr>
            <w:tcW w:w="9350" w:type="dxa"/>
          </w:tcPr>
          <w:p w14:paraId="1CD40778" w14:textId="0791E6D2" w:rsidR="0092492F" w:rsidRDefault="0092492F" w:rsidP="0092492F">
            <w:r>
              <w:t>CODE on HBASE to validate. Query to get cities from the imported data</w:t>
            </w:r>
          </w:p>
        </w:tc>
      </w:tr>
      <w:tr w:rsidR="0092492F" w14:paraId="094E030B" w14:textId="77777777" w:rsidTr="0092492F">
        <w:tc>
          <w:tcPr>
            <w:tcW w:w="9350" w:type="dxa"/>
          </w:tcPr>
          <w:p w14:paraId="07D173A4" w14:textId="5F6813AE" w:rsidR="0092492F" w:rsidRDefault="0092492F" w:rsidP="0092492F">
            <w:r w:rsidRPr="0092492F">
              <w:t>scan '</w:t>
            </w:r>
            <w:proofErr w:type="spellStart"/>
            <w:r w:rsidRPr="0092492F">
              <w:t>iplookup</w:t>
            </w:r>
            <w:proofErr w:type="spellEnd"/>
            <w:r w:rsidRPr="0092492F">
              <w:t xml:space="preserve">', </w:t>
            </w:r>
            <w:proofErr w:type="gramStart"/>
            <w:r w:rsidRPr="0092492F">
              <w:t>{ COLUMNS</w:t>
            </w:r>
            <w:proofErr w:type="gramEnd"/>
            <w:r w:rsidRPr="0092492F">
              <w:t xml:space="preserve"> =&gt; ['</w:t>
            </w:r>
            <w:proofErr w:type="spellStart"/>
            <w:r w:rsidRPr="0092492F">
              <w:t>ipl:city</w:t>
            </w:r>
            <w:proofErr w:type="spellEnd"/>
            <w:r w:rsidRPr="0092492F">
              <w:t>']}</w:t>
            </w:r>
          </w:p>
        </w:tc>
      </w:tr>
    </w:tbl>
    <w:p w14:paraId="34937C00" w14:textId="77777777" w:rsidR="0092492F" w:rsidRPr="0092492F" w:rsidRDefault="0092492F" w:rsidP="0092492F"/>
    <w:p w14:paraId="586CC041" w14:textId="0DA1BA82" w:rsidR="0092492F" w:rsidRPr="0092492F" w:rsidRDefault="0092492F" w:rsidP="0042394D">
      <w:pPr>
        <w:rPr>
          <w:b/>
          <w:bCs/>
        </w:rPr>
      </w:pPr>
      <w:r w:rsidRPr="0092492F">
        <w:rPr>
          <w:b/>
          <w:bCs/>
        </w:rPr>
        <w:t>Screenshot of the city query data from HBASE</w:t>
      </w:r>
    </w:p>
    <w:p w14:paraId="44304B31" w14:textId="3F198310" w:rsidR="0092492F" w:rsidRDefault="0092492F" w:rsidP="0042394D">
      <w:r>
        <w:rPr>
          <w:noProof/>
        </w:rPr>
        <w:drawing>
          <wp:inline distT="0" distB="0" distL="0" distR="0" wp14:anchorId="1B200197" wp14:editId="40DEFC4F">
            <wp:extent cx="5943600" cy="4699635"/>
            <wp:effectExtent l="0" t="0" r="0" b="571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1"/>
                    <a:stretch>
                      <a:fillRect/>
                    </a:stretch>
                  </pic:blipFill>
                  <pic:spPr>
                    <a:xfrm>
                      <a:off x="0" y="0"/>
                      <a:ext cx="5943600" cy="4699635"/>
                    </a:xfrm>
                    <a:prstGeom prst="rect">
                      <a:avLst/>
                    </a:prstGeom>
                  </pic:spPr>
                </pic:pic>
              </a:graphicData>
            </a:graphic>
          </wp:inline>
        </w:drawing>
      </w:r>
    </w:p>
    <w:p w14:paraId="50C5CC03" w14:textId="4F3068B4" w:rsidR="001678BA" w:rsidRDefault="001678BA" w:rsidP="0042394D"/>
    <w:p w14:paraId="0F2DA486" w14:textId="679CA414" w:rsidR="001678BA" w:rsidRDefault="001678BA" w:rsidP="00621196">
      <w:pPr>
        <w:pStyle w:val="Heading3"/>
        <w:rPr>
          <w:b/>
          <w:bCs/>
        </w:rPr>
      </w:pPr>
      <w:r w:rsidRPr="00621196">
        <w:rPr>
          <w:b/>
          <w:bCs/>
        </w:rPr>
        <w:lastRenderedPageBreak/>
        <w:t>ANSWER 5:</w:t>
      </w:r>
    </w:p>
    <w:p w14:paraId="7F4F7F4F" w14:textId="77777777" w:rsidR="00621196" w:rsidRPr="00621196" w:rsidRDefault="00621196" w:rsidP="00621196"/>
    <w:tbl>
      <w:tblPr>
        <w:tblStyle w:val="TableGrid"/>
        <w:tblW w:w="0" w:type="auto"/>
        <w:tblLook w:val="04A0" w:firstRow="1" w:lastRow="0" w:firstColumn="1" w:lastColumn="0" w:noHBand="0" w:noVBand="1"/>
      </w:tblPr>
      <w:tblGrid>
        <w:gridCol w:w="9350"/>
      </w:tblGrid>
      <w:tr w:rsidR="001678BA" w14:paraId="1A6C2628" w14:textId="77777777" w:rsidTr="001678BA">
        <w:tc>
          <w:tcPr>
            <w:tcW w:w="9350" w:type="dxa"/>
          </w:tcPr>
          <w:p w14:paraId="570FF663" w14:textId="39726A26" w:rsidR="001678BA" w:rsidRDefault="001678BA" w:rsidP="0042394D">
            <w:r>
              <w:t>CODE: Query to get city and state from HBASE</w:t>
            </w:r>
          </w:p>
        </w:tc>
      </w:tr>
      <w:tr w:rsidR="001678BA" w14:paraId="2CF2E815" w14:textId="77777777" w:rsidTr="001678BA">
        <w:tc>
          <w:tcPr>
            <w:tcW w:w="9350" w:type="dxa"/>
          </w:tcPr>
          <w:p w14:paraId="42009F7A" w14:textId="38C5EBBD" w:rsidR="001678BA" w:rsidRDefault="001678BA" w:rsidP="0042394D">
            <w:r w:rsidRPr="001678BA">
              <w:t>scan '</w:t>
            </w:r>
            <w:proofErr w:type="spellStart"/>
            <w:r w:rsidRPr="001678BA">
              <w:t>iplookup</w:t>
            </w:r>
            <w:proofErr w:type="spellEnd"/>
            <w:r w:rsidRPr="001678BA">
              <w:t xml:space="preserve">', </w:t>
            </w:r>
            <w:proofErr w:type="gramStart"/>
            <w:r w:rsidRPr="001678BA">
              <w:t>{ COLUMNS</w:t>
            </w:r>
            <w:proofErr w:type="gramEnd"/>
            <w:r w:rsidRPr="001678BA">
              <w:t xml:space="preserve"> =&gt; ['</w:t>
            </w:r>
            <w:proofErr w:type="spellStart"/>
            <w:r w:rsidRPr="001678BA">
              <w:t>ipl:city</w:t>
            </w:r>
            <w:proofErr w:type="spellEnd"/>
            <w:r w:rsidRPr="001678BA">
              <w:t>', '</w:t>
            </w:r>
            <w:proofErr w:type="spellStart"/>
            <w:r w:rsidRPr="001678BA">
              <w:t>ipl:state</w:t>
            </w:r>
            <w:proofErr w:type="spellEnd"/>
            <w:r w:rsidRPr="001678BA">
              <w:t>']}</w:t>
            </w:r>
          </w:p>
        </w:tc>
      </w:tr>
    </w:tbl>
    <w:p w14:paraId="68EC436D" w14:textId="77777777" w:rsidR="001678BA" w:rsidRDefault="001678BA" w:rsidP="0042394D"/>
    <w:p w14:paraId="30297ECB" w14:textId="0D487717" w:rsidR="001678BA" w:rsidRPr="00BF5E7B" w:rsidRDefault="00BF5E7B" w:rsidP="0042394D">
      <w:pPr>
        <w:rPr>
          <w:b/>
          <w:bCs/>
          <w:u w:val="single"/>
        </w:rPr>
      </w:pPr>
      <w:r w:rsidRPr="00BF5E7B">
        <w:rPr>
          <w:b/>
          <w:bCs/>
          <w:u w:val="single"/>
        </w:rPr>
        <w:t>Screenshot to get city and state for the imported data from HBASE</w:t>
      </w:r>
    </w:p>
    <w:p w14:paraId="57E4AB7F" w14:textId="3DE08449" w:rsidR="001678BA" w:rsidRPr="0042394D" w:rsidRDefault="001678BA" w:rsidP="0042394D">
      <w:r>
        <w:rPr>
          <w:noProof/>
        </w:rPr>
        <w:drawing>
          <wp:inline distT="0" distB="0" distL="0" distR="0" wp14:anchorId="693FB0DF" wp14:editId="235E4D64">
            <wp:extent cx="5943600" cy="510794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2"/>
                    <a:stretch>
                      <a:fillRect/>
                    </a:stretch>
                  </pic:blipFill>
                  <pic:spPr>
                    <a:xfrm>
                      <a:off x="0" y="0"/>
                      <a:ext cx="5943600" cy="5107940"/>
                    </a:xfrm>
                    <a:prstGeom prst="rect">
                      <a:avLst/>
                    </a:prstGeom>
                  </pic:spPr>
                </pic:pic>
              </a:graphicData>
            </a:graphic>
          </wp:inline>
        </w:drawing>
      </w:r>
    </w:p>
    <w:sectPr w:rsidR="001678BA" w:rsidRPr="004239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47166"/>
    <w:multiLevelType w:val="hybridMultilevel"/>
    <w:tmpl w:val="14C881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8329ED"/>
    <w:multiLevelType w:val="hybridMultilevel"/>
    <w:tmpl w:val="EC82B7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7F69A8"/>
    <w:multiLevelType w:val="hybridMultilevel"/>
    <w:tmpl w:val="14C881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DMyMTczMrYwt7BU0lEKTi0uzszPAymwqAUAZbXN1CwAAAA="/>
  </w:docVars>
  <w:rsids>
    <w:rsidRoot w:val="00D0414A"/>
    <w:rsid w:val="0000672C"/>
    <w:rsid w:val="00067067"/>
    <w:rsid w:val="00090D74"/>
    <w:rsid w:val="000C0AB7"/>
    <w:rsid w:val="00101812"/>
    <w:rsid w:val="00140090"/>
    <w:rsid w:val="001452A6"/>
    <w:rsid w:val="001678BA"/>
    <w:rsid w:val="00176B45"/>
    <w:rsid w:val="00202939"/>
    <w:rsid w:val="00256534"/>
    <w:rsid w:val="00265D1D"/>
    <w:rsid w:val="00270AEB"/>
    <w:rsid w:val="00274FB8"/>
    <w:rsid w:val="002A693F"/>
    <w:rsid w:val="00314179"/>
    <w:rsid w:val="00351708"/>
    <w:rsid w:val="00385E22"/>
    <w:rsid w:val="003B64F5"/>
    <w:rsid w:val="003C5E8E"/>
    <w:rsid w:val="003F383E"/>
    <w:rsid w:val="00400012"/>
    <w:rsid w:val="004067A2"/>
    <w:rsid w:val="0042394D"/>
    <w:rsid w:val="0047262E"/>
    <w:rsid w:val="004928AA"/>
    <w:rsid w:val="0049318C"/>
    <w:rsid w:val="004A1198"/>
    <w:rsid w:val="004C0FBB"/>
    <w:rsid w:val="004E24DE"/>
    <w:rsid w:val="004F29B4"/>
    <w:rsid w:val="00587321"/>
    <w:rsid w:val="005C1AEF"/>
    <w:rsid w:val="005D0C06"/>
    <w:rsid w:val="00620EED"/>
    <w:rsid w:val="00621196"/>
    <w:rsid w:val="00696BD3"/>
    <w:rsid w:val="006C1C53"/>
    <w:rsid w:val="006D4BDB"/>
    <w:rsid w:val="00703C47"/>
    <w:rsid w:val="00705752"/>
    <w:rsid w:val="00795EB4"/>
    <w:rsid w:val="007A1199"/>
    <w:rsid w:val="007E7A37"/>
    <w:rsid w:val="00825E7A"/>
    <w:rsid w:val="00837D71"/>
    <w:rsid w:val="008C788D"/>
    <w:rsid w:val="008D38D8"/>
    <w:rsid w:val="0092492F"/>
    <w:rsid w:val="00935377"/>
    <w:rsid w:val="00943157"/>
    <w:rsid w:val="00981487"/>
    <w:rsid w:val="00991848"/>
    <w:rsid w:val="009A214C"/>
    <w:rsid w:val="009A7961"/>
    <w:rsid w:val="009E7AF6"/>
    <w:rsid w:val="00A06FE6"/>
    <w:rsid w:val="00A67F44"/>
    <w:rsid w:val="00A831B7"/>
    <w:rsid w:val="00B308BF"/>
    <w:rsid w:val="00B7449D"/>
    <w:rsid w:val="00B777AB"/>
    <w:rsid w:val="00BB2509"/>
    <w:rsid w:val="00BD08AE"/>
    <w:rsid w:val="00BF5E7B"/>
    <w:rsid w:val="00C17684"/>
    <w:rsid w:val="00C30B12"/>
    <w:rsid w:val="00D0414A"/>
    <w:rsid w:val="00D437EF"/>
    <w:rsid w:val="00D47C7C"/>
    <w:rsid w:val="00D65381"/>
    <w:rsid w:val="00DE367B"/>
    <w:rsid w:val="00E0557D"/>
    <w:rsid w:val="00E50699"/>
    <w:rsid w:val="00E6331C"/>
    <w:rsid w:val="00E95FB9"/>
    <w:rsid w:val="00EB1CB3"/>
    <w:rsid w:val="00FB1520"/>
    <w:rsid w:val="00FC01E3"/>
    <w:rsid w:val="00FC37EF"/>
    <w:rsid w:val="00FD66AC"/>
    <w:rsid w:val="00FF1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DCFBC"/>
  <w15:chartTrackingRefBased/>
  <w15:docId w15:val="{5BF77A1C-3F39-4322-9D57-AAA3328A3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0A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0A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77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0AB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C0AB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14179"/>
    <w:pPr>
      <w:ind w:left="720"/>
      <w:contextualSpacing/>
    </w:pPr>
  </w:style>
  <w:style w:type="table" w:styleId="TableGrid">
    <w:name w:val="Table Grid"/>
    <w:basedOn w:val="TableNormal"/>
    <w:uiPriority w:val="39"/>
    <w:rsid w:val="00472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777A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329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4</TotalTime>
  <Pages>7</Pages>
  <Words>604</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Fudge</dc:creator>
  <cp:keywords/>
  <dc:description/>
  <cp:lastModifiedBy>Srihari Busam</cp:lastModifiedBy>
  <cp:revision>66</cp:revision>
  <dcterms:created xsi:type="dcterms:W3CDTF">2021-10-10T05:11:00Z</dcterms:created>
  <dcterms:modified xsi:type="dcterms:W3CDTF">2021-11-04T08:05:00Z</dcterms:modified>
</cp:coreProperties>
</file>